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D36CA" w14:textId="5472FB4F" w:rsidR="00C84359" w:rsidRPr="005F71DD" w:rsidRDefault="00FA01A9" w:rsidP="005F71DD">
      <w:pPr>
        <w:pStyle w:val="ListParagraph"/>
        <w:numPr>
          <w:ilvl w:val="0"/>
          <w:numId w:val="1"/>
        </w:numPr>
        <w:spacing w:line="360" w:lineRule="auto"/>
        <w:jc w:val="both"/>
        <w:rPr>
          <w:b/>
          <w:bCs/>
        </w:rPr>
      </w:pPr>
      <w:r w:rsidRPr="005F71DD">
        <w:rPr>
          <w:b/>
          <w:bCs/>
        </w:rPr>
        <w:t>Jelaskan tentang terminologi web statis dan dinamis</w:t>
      </w:r>
    </w:p>
    <w:p w14:paraId="5A1FD62C" w14:textId="51A9BCEA" w:rsidR="00FA01A9" w:rsidRDefault="00FA01A9" w:rsidP="005F71DD">
      <w:pPr>
        <w:pStyle w:val="ListParagraph"/>
        <w:spacing w:line="360" w:lineRule="auto"/>
        <w:jc w:val="both"/>
        <w:rPr>
          <w:lang w:val="en-US"/>
        </w:rPr>
      </w:pPr>
      <w:r>
        <w:rPr>
          <w:lang w:val="en-US"/>
        </w:rPr>
        <w:t>Web statis merupakan sebuah website dimana informasi yang terkandung di dalamnya tidak bisa diupdate melalui aplikasi website tersebut, melainkan harus merubah script yang ada didalamnya.</w:t>
      </w:r>
    </w:p>
    <w:p w14:paraId="77C14AD9" w14:textId="2E9BB85B" w:rsidR="00FA01A9" w:rsidRDefault="00FA01A9" w:rsidP="005F71DD">
      <w:pPr>
        <w:pStyle w:val="ListParagraph"/>
        <w:spacing w:line="360" w:lineRule="auto"/>
        <w:jc w:val="both"/>
        <w:rPr>
          <w:lang w:val="en-US"/>
        </w:rPr>
      </w:pPr>
      <w:r>
        <w:rPr>
          <w:lang w:val="en-US"/>
        </w:rPr>
        <w:t>Web Dinamis merupakan website dimana informasi yang terkandung didalamnya dapat diupdate melalui aplikasi website tersebut.</w:t>
      </w:r>
    </w:p>
    <w:p w14:paraId="26FC3E59" w14:textId="77777777" w:rsidR="00FA01A9" w:rsidRPr="00FA01A9" w:rsidRDefault="00FA01A9" w:rsidP="005F71DD">
      <w:pPr>
        <w:pStyle w:val="ListParagraph"/>
        <w:spacing w:line="360" w:lineRule="auto"/>
        <w:jc w:val="both"/>
        <w:rPr>
          <w:lang w:val="en-US"/>
        </w:rPr>
      </w:pPr>
    </w:p>
    <w:p w14:paraId="3F31B24D" w14:textId="35F09428" w:rsidR="00FA01A9" w:rsidRPr="005F71DD" w:rsidRDefault="00FA01A9" w:rsidP="005F71DD">
      <w:pPr>
        <w:pStyle w:val="ListParagraph"/>
        <w:numPr>
          <w:ilvl w:val="0"/>
          <w:numId w:val="1"/>
        </w:numPr>
        <w:spacing w:line="360" w:lineRule="auto"/>
        <w:jc w:val="both"/>
        <w:rPr>
          <w:b/>
          <w:bCs/>
        </w:rPr>
      </w:pPr>
      <w:r w:rsidRPr="005F71DD">
        <w:rPr>
          <w:b/>
          <w:bCs/>
        </w:rPr>
        <w:t>Sebutkan contoh implementasi web statis dan dinamis</w:t>
      </w:r>
    </w:p>
    <w:p w14:paraId="376E5CD1" w14:textId="5E3AFF13" w:rsidR="00FA01A9" w:rsidRDefault="00FA01A9" w:rsidP="005F71DD">
      <w:pPr>
        <w:pStyle w:val="ListParagraph"/>
        <w:spacing w:line="360" w:lineRule="auto"/>
        <w:jc w:val="both"/>
        <w:rPr>
          <w:lang w:val="en-US"/>
        </w:rPr>
      </w:pPr>
      <w:r>
        <w:rPr>
          <w:lang w:val="en-US"/>
        </w:rPr>
        <w:t>Untuk web statis, biasanya digunakan untuk website landing page, ataupun web portfolio</w:t>
      </w:r>
      <w:r w:rsidR="005F71DD">
        <w:rPr>
          <w:lang w:val="en-US"/>
        </w:rPr>
        <w:t>, web company profile</w:t>
      </w:r>
    </w:p>
    <w:p w14:paraId="6970825E" w14:textId="7A112C09" w:rsidR="00FA01A9" w:rsidRPr="00FA01A9" w:rsidRDefault="00FA01A9" w:rsidP="005F71DD">
      <w:pPr>
        <w:pStyle w:val="ListParagraph"/>
        <w:spacing w:line="360" w:lineRule="auto"/>
        <w:jc w:val="both"/>
        <w:rPr>
          <w:lang w:val="en-US"/>
        </w:rPr>
      </w:pPr>
      <w:r>
        <w:rPr>
          <w:lang w:val="en-US"/>
        </w:rPr>
        <w:t xml:space="preserve">Untuk web dinamis, biasanya digunakan untuk sebuah website yang membutuhkan </w:t>
      </w:r>
      <w:r w:rsidR="005F71DD">
        <w:rPr>
          <w:lang w:val="en-US"/>
        </w:rPr>
        <w:t>sebuah perubahan/update data ataupun informasi secara langsung, misalkan web toko online, web berita, forum, maupun social media</w:t>
      </w:r>
      <w:r>
        <w:rPr>
          <w:lang w:val="en-US"/>
        </w:rPr>
        <w:t xml:space="preserve"> </w:t>
      </w:r>
    </w:p>
    <w:p w14:paraId="4F20EE67" w14:textId="77777777" w:rsidR="00FA01A9" w:rsidRDefault="00FA01A9" w:rsidP="005F71DD">
      <w:pPr>
        <w:pStyle w:val="ListParagraph"/>
        <w:spacing w:line="360" w:lineRule="auto"/>
        <w:jc w:val="both"/>
      </w:pPr>
    </w:p>
    <w:p w14:paraId="0691CFE1" w14:textId="486C86BD" w:rsidR="00FA01A9" w:rsidRPr="005F71DD" w:rsidRDefault="00FA01A9" w:rsidP="005F71DD">
      <w:pPr>
        <w:pStyle w:val="ListParagraph"/>
        <w:numPr>
          <w:ilvl w:val="0"/>
          <w:numId w:val="1"/>
        </w:numPr>
        <w:spacing w:line="360" w:lineRule="auto"/>
        <w:jc w:val="both"/>
        <w:rPr>
          <w:b/>
          <w:bCs/>
        </w:rPr>
      </w:pPr>
      <w:r w:rsidRPr="005F71DD">
        <w:rPr>
          <w:b/>
          <w:bCs/>
        </w:rPr>
        <w:t>Jelaskan tentang terminologi HTML, CSS, JavaScript, dan PHP</w:t>
      </w:r>
    </w:p>
    <w:p w14:paraId="0679CA2B" w14:textId="0B715C32" w:rsidR="005F71DD" w:rsidRDefault="005F71DD" w:rsidP="005F71DD">
      <w:pPr>
        <w:pStyle w:val="ListParagraph"/>
        <w:spacing w:line="360" w:lineRule="auto"/>
        <w:jc w:val="both"/>
        <w:rPr>
          <w:lang w:val="en-US"/>
        </w:rPr>
      </w:pPr>
      <w:r>
        <w:rPr>
          <w:lang w:val="en-US"/>
        </w:rPr>
        <w:t>HTML : Merupakan sebuah markup languange yang digunakan untuk membuat suatu halaman web, yang mana berfungsi untuk menampilkan berbagai informasi baik tulisan maupun gambar apda sebuah web browser</w:t>
      </w:r>
    </w:p>
    <w:p w14:paraId="16EAADD4" w14:textId="77777777" w:rsidR="005F71DD" w:rsidRDefault="005F71DD" w:rsidP="005F71DD">
      <w:pPr>
        <w:pStyle w:val="ListParagraph"/>
        <w:spacing w:line="360" w:lineRule="auto"/>
        <w:jc w:val="both"/>
        <w:rPr>
          <w:lang w:val="en-US"/>
        </w:rPr>
      </w:pPr>
    </w:p>
    <w:p w14:paraId="2B5495AF" w14:textId="441B5251" w:rsidR="005F71DD" w:rsidRDefault="005F71DD" w:rsidP="005F71DD">
      <w:pPr>
        <w:pStyle w:val="ListParagraph"/>
        <w:spacing w:line="360" w:lineRule="auto"/>
        <w:jc w:val="both"/>
        <w:rPr>
          <w:lang w:val="en-US"/>
        </w:rPr>
      </w:pPr>
      <w:r>
        <w:rPr>
          <w:lang w:val="en-US"/>
        </w:rPr>
        <w:t>CSS : Cascading Style Sheet, merupakan suatu aturan ayng digunakan untuk mengatur tampilan maupun format dari suatu halaman web, sehingga web akan menjadi lebih teratur</w:t>
      </w:r>
    </w:p>
    <w:p w14:paraId="6731BF05" w14:textId="77777777" w:rsidR="005F71DD" w:rsidRPr="005F71DD" w:rsidRDefault="005F71DD" w:rsidP="005F71DD">
      <w:pPr>
        <w:pStyle w:val="ListParagraph"/>
        <w:spacing w:line="360" w:lineRule="auto"/>
        <w:jc w:val="both"/>
        <w:rPr>
          <w:lang w:val="en-US"/>
        </w:rPr>
      </w:pPr>
    </w:p>
    <w:p w14:paraId="5478F8C7" w14:textId="546FC906" w:rsidR="005F71DD" w:rsidRDefault="005F71DD" w:rsidP="005F71DD">
      <w:pPr>
        <w:pStyle w:val="ListParagraph"/>
        <w:spacing w:line="360" w:lineRule="auto"/>
        <w:jc w:val="both"/>
        <w:rPr>
          <w:lang w:val="en-US"/>
        </w:rPr>
      </w:pPr>
      <w:r>
        <w:rPr>
          <w:lang w:val="en-US"/>
        </w:rPr>
        <w:t>JS : Merupakan sebuah bahasa pemrograman yang dijalankan di komputer klien, Javascript digunakan untuk melakukan interaksi dengan pengguna langsung disisi klien dan berfungsi untuk meningkatkan design, validate forms, detect browsers, create cookies, GUI, dsb.</w:t>
      </w:r>
    </w:p>
    <w:p w14:paraId="3981B54B" w14:textId="77777777" w:rsidR="005F71DD" w:rsidRDefault="005F71DD" w:rsidP="005F71DD">
      <w:pPr>
        <w:pStyle w:val="ListParagraph"/>
        <w:spacing w:line="360" w:lineRule="auto"/>
        <w:jc w:val="both"/>
        <w:rPr>
          <w:lang w:val="en-US"/>
        </w:rPr>
      </w:pPr>
    </w:p>
    <w:p w14:paraId="00B71F12" w14:textId="54A88E53" w:rsidR="005F71DD" w:rsidRDefault="005F71DD" w:rsidP="005F71DD">
      <w:pPr>
        <w:pStyle w:val="ListParagraph"/>
        <w:spacing w:line="360" w:lineRule="auto"/>
        <w:jc w:val="both"/>
        <w:rPr>
          <w:lang w:val="en-US"/>
        </w:rPr>
      </w:pPr>
      <w:r>
        <w:rPr>
          <w:lang w:val="en-US"/>
        </w:rPr>
        <w:t>PHP</w:t>
      </w:r>
      <w:r>
        <w:rPr>
          <w:lang w:val="en-US"/>
        </w:rPr>
        <w:t xml:space="preserve"> : Merupakan sebuah bahasa pemrograman script yang bekerja di sisi server yang dapat melakukan koneksi kepada database, biasanya digunakan untuk membuat web dinamis</w:t>
      </w:r>
    </w:p>
    <w:p w14:paraId="0E9B8E84" w14:textId="77777777" w:rsidR="005F71DD" w:rsidRPr="005F71DD" w:rsidRDefault="005F71DD" w:rsidP="005F71DD">
      <w:pPr>
        <w:spacing w:line="360" w:lineRule="auto"/>
        <w:rPr>
          <w:lang w:val="en-US"/>
        </w:rPr>
      </w:pPr>
    </w:p>
    <w:p w14:paraId="70F37F6E" w14:textId="77777777" w:rsidR="005F71DD" w:rsidRPr="005F71DD" w:rsidRDefault="005F71DD" w:rsidP="005F71DD">
      <w:pPr>
        <w:pStyle w:val="ListParagraph"/>
        <w:spacing w:line="360" w:lineRule="auto"/>
        <w:rPr>
          <w:lang w:val="en-US"/>
        </w:rPr>
      </w:pPr>
    </w:p>
    <w:sectPr w:rsidR="005F71DD" w:rsidRPr="005F71DD" w:rsidSect="00F55E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256281"/>
    <w:multiLevelType w:val="hybridMultilevel"/>
    <w:tmpl w:val="93E2B502"/>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zAwNbM0MzQxMDdV0lEKTi0uzszPAykwrAUAQe02XSwAAAA="/>
  </w:docVars>
  <w:rsids>
    <w:rsidRoot w:val="00FA01A9"/>
    <w:rsid w:val="00016BB3"/>
    <w:rsid w:val="005F71DD"/>
    <w:rsid w:val="008165A8"/>
    <w:rsid w:val="00B24F57"/>
    <w:rsid w:val="00B403DC"/>
    <w:rsid w:val="00C84359"/>
    <w:rsid w:val="00F55EB9"/>
    <w:rsid w:val="00FA01A9"/>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78E0F"/>
  <w15:chartTrackingRefBased/>
  <w15:docId w15:val="{73D2F775-4907-486C-941D-E56BC54D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01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37</Words>
  <Characters>135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Agung Nugraha</dc:creator>
  <cp:keywords/>
  <dc:description/>
  <cp:lastModifiedBy>Ryan Agung Nugraha</cp:lastModifiedBy>
  <cp:revision>1</cp:revision>
  <dcterms:created xsi:type="dcterms:W3CDTF">2021-10-06T02:14:00Z</dcterms:created>
  <dcterms:modified xsi:type="dcterms:W3CDTF">2021-10-06T02:47:00Z</dcterms:modified>
</cp:coreProperties>
</file>